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4C4D" w:rsidRDefault="00FE4C4D" w:rsidP="00FE4C4D">
      <w:pPr>
        <w:jc w:val="center"/>
      </w:pPr>
      <w:bookmarkStart w:id="0" w:name="_GoBack"/>
      <w:bookmarkEnd w:id="0"/>
      <w:r>
        <w:t>Job Site Observation</w:t>
      </w:r>
    </w:p>
    <w:p w:rsidR="00FE4C4D" w:rsidRDefault="00FE4C4D" w:rsidP="00FE4C4D">
      <w:pPr>
        <w:jc w:val="center"/>
      </w:pPr>
    </w:p>
    <w:p w:rsidR="00FE4C4D" w:rsidRDefault="00FE4C4D" w:rsidP="00FE4C4D">
      <w:pPr>
        <w:jc w:val="center"/>
      </w:pPr>
    </w:p>
    <w:p w:rsidR="00FE4C4D" w:rsidRDefault="00FE4C4D" w:rsidP="00FE4C4D">
      <w:r>
        <w:t>Date of task:</w:t>
      </w:r>
      <w:r>
        <w:tab/>
      </w:r>
      <w:r w:rsidR="009A6FAD">
        <w:t>October 25</w:t>
      </w:r>
      <w:r w:rsidR="00450841">
        <w:t>, 202</w:t>
      </w:r>
      <w:r w:rsidR="009A6FAD">
        <w:t>1</w:t>
      </w:r>
      <w:r>
        <w:tab/>
      </w:r>
      <w:r>
        <w:tab/>
        <w:t xml:space="preserve">Location: </w:t>
      </w:r>
      <w:r w:rsidR="00FA521E">
        <w:t>Any Street</w:t>
      </w:r>
    </w:p>
    <w:p w:rsidR="00FE4C4D" w:rsidRDefault="007A7700" w:rsidP="00FE4C4D">
      <w:r>
        <w:t xml:space="preserve">Time: </w:t>
      </w:r>
      <w:r w:rsidR="009A6FAD">
        <w:t>1255</w:t>
      </w:r>
      <w:r w:rsidR="007A337C">
        <w:t xml:space="preserve"> hours </w:t>
      </w:r>
      <w:r w:rsidR="00FE4C4D">
        <w:t xml:space="preserve">to </w:t>
      </w:r>
      <w:r w:rsidR="009A6FAD">
        <w:t>1303</w:t>
      </w:r>
      <w:r w:rsidR="00C0142A">
        <w:t xml:space="preserve"> </w:t>
      </w:r>
      <w:r w:rsidR="007A337C">
        <w:t>hours</w:t>
      </w:r>
      <w:r w:rsidR="00FE4C4D">
        <w:t xml:space="preserve">  </w:t>
      </w:r>
      <w:r w:rsidR="00C9265C">
        <w:t xml:space="preserve"> </w:t>
      </w:r>
      <w:r w:rsidR="007A337C">
        <w:tab/>
      </w:r>
      <w:r w:rsidR="007A337C">
        <w:tab/>
      </w:r>
      <w:r w:rsidR="00FE4C4D">
        <w:t>Task: Motor Stop for Motor Vehicle Violation</w:t>
      </w:r>
    </w:p>
    <w:p w:rsidR="00FE4C4D" w:rsidRDefault="00FE4C4D" w:rsidP="00FE4C4D"/>
    <w:p w:rsidR="00FE4C4D" w:rsidRDefault="00D96CD1" w:rsidP="00FE4C4D">
      <w:r>
        <w:t>JSO by Chief</w:t>
      </w:r>
      <w:r w:rsidR="00FA521E">
        <w:t>_________</w:t>
      </w:r>
      <w:r>
        <w:tab/>
      </w:r>
      <w:r w:rsidR="00450841">
        <w:tab/>
      </w:r>
      <w:r w:rsidR="00FE4C4D">
        <w:t xml:space="preserve">Crew: </w:t>
      </w:r>
      <w:r w:rsidR="00FA521E">
        <w:t xml:space="preserve">Anytown </w:t>
      </w:r>
      <w:r w:rsidR="00FE4C4D">
        <w:t>Police Officer</w:t>
      </w:r>
    </w:p>
    <w:p w:rsidR="001225F6" w:rsidRDefault="001225F6" w:rsidP="00FE4C4D"/>
    <w:p w:rsidR="00AA5CEC" w:rsidRDefault="00AA5CEC" w:rsidP="00AA5CEC">
      <w:r>
        <w:t xml:space="preserve">               Hazards</w:t>
      </w:r>
      <w:r>
        <w:tab/>
      </w:r>
      <w:r>
        <w:tab/>
      </w:r>
      <w:r>
        <w:tab/>
      </w:r>
      <w:r>
        <w:tab/>
      </w:r>
      <w:r>
        <w:tab/>
      </w:r>
      <w:r>
        <w:tab/>
        <w:t>Controls</w:t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13"/>
        <w:gridCol w:w="5415"/>
      </w:tblGrid>
      <w:tr w:rsidR="00793706" w:rsidTr="0083539C">
        <w:tc>
          <w:tcPr>
            <w:tcW w:w="4413" w:type="dxa"/>
          </w:tcPr>
          <w:p w:rsidR="00793706" w:rsidRDefault="00793706" w:rsidP="0083539C">
            <w:r>
              <w:t xml:space="preserve">MV Traffic approaching from behind </w:t>
            </w:r>
            <w:r w:rsidR="00A40AB1">
              <w:t>to travel through parking lot</w:t>
            </w:r>
            <w:r>
              <w:tab/>
            </w:r>
            <w:r>
              <w:tab/>
            </w:r>
            <w:r>
              <w:tab/>
            </w:r>
          </w:p>
        </w:tc>
        <w:tc>
          <w:tcPr>
            <w:tcW w:w="5415" w:type="dxa"/>
          </w:tcPr>
          <w:p w:rsidR="00793706" w:rsidRDefault="00793706" w:rsidP="00AA2228">
            <w:r>
              <w:t xml:space="preserve">Engineering-Location of MV Stop- </w:t>
            </w:r>
            <w:r w:rsidR="00A40AB1">
              <w:t>In parking lot away from approach and oncoming traffic.</w:t>
            </w:r>
            <w:r w:rsidR="00166DE8">
              <w:t xml:space="preserve"> </w:t>
            </w:r>
            <w:r>
              <w:t>Positioning of Patrol Vehicle - Angled</w:t>
            </w:r>
          </w:p>
        </w:tc>
      </w:tr>
      <w:tr w:rsidR="00793706" w:rsidTr="0083539C">
        <w:tc>
          <w:tcPr>
            <w:tcW w:w="4413" w:type="dxa"/>
          </w:tcPr>
          <w:p w:rsidR="00793706" w:rsidRDefault="00793706" w:rsidP="0083539C">
            <w:r>
              <w:t>Inattentive Drivers of passing vehicles</w:t>
            </w:r>
          </w:p>
          <w:p w:rsidR="00793706" w:rsidRDefault="00793706" w:rsidP="00C9265C"/>
        </w:tc>
        <w:tc>
          <w:tcPr>
            <w:tcW w:w="5415" w:type="dxa"/>
          </w:tcPr>
          <w:p w:rsidR="00793706" w:rsidRDefault="00793706" w:rsidP="00A372A1">
            <w:r>
              <w:t>Engineering – Emergency lights and flashers activated for visibility</w:t>
            </w:r>
          </w:p>
        </w:tc>
      </w:tr>
      <w:tr w:rsidR="00793706" w:rsidTr="0083539C">
        <w:tc>
          <w:tcPr>
            <w:tcW w:w="4413" w:type="dxa"/>
          </w:tcPr>
          <w:p w:rsidR="00793706" w:rsidRDefault="00A40AB1" w:rsidP="0083539C">
            <w:proofErr w:type="gramStart"/>
            <w:r>
              <w:t>possibly</w:t>
            </w:r>
            <w:proofErr w:type="gramEnd"/>
            <w:r>
              <w:t xml:space="preserve"> slippery pavement.</w:t>
            </w:r>
          </w:p>
        </w:tc>
        <w:tc>
          <w:tcPr>
            <w:tcW w:w="5415" w:type="dxa"/>
          </w:tcPr>
          <w:p w:rsidR="00793706" w:rsidRDefault="00793706" w:rsidP="00A372A1">
            <w:r>
              <w:t>Administrative – Before exiting vehicle c</w:t>
            </w:r>
            <w:r w:rsidR="00A372A1">
              <w:t xml:space="preserve">hecks for traffic. </w:t>
            </w:r>
            <w:r w:rsidR="00A40AB1">
              <w:t>P</w:t>
            </w:r>
            <w:r w:rsidR="00A372A1">
              <w:t xml:space="preserve">ositions patrol vehicle to shield him </w:t>
            </w:r>
            <w:r w:rsidR="00A40AB1">
              <w:t>any vehicle that might pass in parking lot and to utilize as cover.</w:t>
            </w:r>
          </w:p>
        </w:tc>
      </w:tr>
      <w:tr w:rsidR="00793706" w:rsidTr="0083539C">
        <w:tc>
          <w:tcPr>
            <w:tcW w:w="4413" w:type="dxa"/>
          </w:tcPr>
          <w:p w:rsidR="00FE4C4D" w:rsidRDefault="00C9265C" w:rsidP="00C9265C">
            <w:r>
              <w:t xml:space="preserve">Day Time – </w:t>
            </w:r>
            <w:r w:rsidR="00450841">
              <w:t>Sunny and Dry</w:t>
            </w:r>
            <w:r w:rsidR="00A40AB1">
              <w:t xml:space="preserve"> roadway</w:t>
            </w:r>
          </w:p>
        </w:tc>
        <w:tc>
          <w:tcPr>
            <w:tcW w:w="5415" w:type="dxa"/>
          </w:tcPr>
          <w:p w:rsidR="00793706" w:rsidRDefault="00793706" w:rsidP="00A372A1">
            <w:r>
              <w:t xml:space="preserve">Engineering – </w:t>
            </w:r>
            <w:r w:rsidR="00A372A1">
              <w:t xml:space="preserve">POLICE in gold lettering in back of outer carrier &amp; trousers with </w:t>
            </w:r>
            <w:r>
              <w:t>gold stripe for visibility</w:t>
            </w:r>
          </w:p>
          <w:p w:rsidR="00FE4C4D" w:rsidRDefault="00FE4C4D" w:rsidP="00A372A1"/>
        </w:tc>
      </w:tr>
      <w:tr w:rsidR="00793706" w:rsidTr="0083539C">
        <w:tc>
          <w:tcPr>
            <w:tcW w:w="4413" w:type="dxa"/>
          </w:tcPr>
          <w:p w:rsidR="00793706" w:rsidRDefault="00793706" w:rsidP="0083539C">
            <w:r>
              <w:t>Officer becomes</w:t>
            </w:r>
            <w:r w:rsidR="00A40AB1">
              <w:t xml:space="preserve"> exposed while approaching stopped vehicle</w:t>
            </w:r>
          </w:p>
        </w:tc>
        <w:tc>
          <w:tcPr>
            <w:tcW w:w="5415" w:type="dxa"/>
          </w:tcPr>
          <w:p w:rsidR="00793706" w:rsidRDefault="00793706" w:rsidP="00C9265C">
            <w:r>
              <w:t xml:space="preserve">Administrative- </w:t>
            </w:r>
            <w:r w:rsidR="00450841">
              <w:t>Officer position</w:t>
            </w:r>
            <w:r w:rsidR="009A6FAD">
              <w:t>s</w:t>
            </w:r>
            <w:r w:rsidR="00450841">
              <w:t xml:space="preserve"> patrol vehicle to maximize protection before exiting. Use position of patrol vehicle as shield for final approach. O</w:t>
            </w:r>
            <w:r w:rsidR="00B44550">
              <w:t>fficer stays out of crush zone when approaching stopped vehicle</w:t>
            </w:r>
            <w:r w:rsidR="00450841">
              <w:t xml:space="preserve"> both times</w:t>
            </w:r>
            <w:r>
              <w:t>.</w:t>
            </w:r>
          </w:p>
        </w:tc>
      </w:tr>
      <w:tr w:rsidR="00793706" w:rsidTr="0083539C">
        <w:tc>
          <w:tcPr>
            <w:tcW w:w="4413" w:type="dxa"/>
          </w:tcPr>
          <w:p w:rsidR="00793706" w:rsidRDefault="00793706" w:rsidP="0083539C">
            <w:r>
              <w:t>Unknown danger with operator i.e. wanted, person, weapons present etc…</w:t>
            </w:r>
          </w:p>
        </w:tc>
        <w:tc>
          <w:tcPr>
            <w:tcW w:w="5415" w:type="dxa"/>
          </w:tcPr>
          <w:p w:rsidR="00793706" w:rsidRDefault="00793706" w:rsidP="00EA33BE">
            <w:r>
              <w:t>Administrative –</w:t>
            </w:r>
            <w:r w:rsidR="009A6FAD">
              <w:t xml:space="preserve"> Officer v</w:t>
            </w:r>
            <w:r>
              <w:t>isually checks interior while communicating with driver</w:t>
            </w:r>
            <w:r w:rsidR="00175B9D">
              <w:t xml:space="preserve"> – Stands bladed to reduce exposure traffic</w:t>
            </w:r>
          </w:p>
        </w:tc>
      </w:tr>
    </w:tbl>
    <w:p w:rsidR="00450841" w:rsidRDefault="00AA5CEC" w:rsidP="00AA5CEC">
      <w:r>
        <w:t xml:space="preserve"> </w:t>
      </w:r>
    </w:p>
    <w:p w:rsidR="00AA5CEC" w:rsidRDefault="00137DDB" w:rsidP="00AA5CEC">
      <w:r>
        <w:rPr>
          <w:noProof/>
        </w:rPr>
        <w:drawing>
          <wp:inline distT="0" distB="0" distL="0" distR="0">
            <wp:extent cx="3067050" cy="1704975"/>
            <wp:effectExtent l="0" t="0" r="0" b="0"/>
            <wp:docPr id="1" name="Picture 1" descr="snapshot (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napshot (3)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086100" cy="1714500"/>
            <wp:effectExtent l="0" t="0" r="0" b="0"/>
            <wp:docPr id="2" name="Picture 2" descr="snapshot (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napshot (4)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7CD8" w:rsidRDefault="00295E09" w:rsidP="00AA5CEC">
      <w:r>
        <w:tab/>
      </w:r>
      <w:r w:rsidR="00FC7116">
        <w:tab/>
      </w:r>
      <w:r w:rsidR="00FC7116">
        <w:tab/>
      </w:r>
    </w:p>
    <w:p w:rsidR="00295E09" w:rsidRDefault="00137DDB" w:rsidP="00AA5CE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>
                <wp:simplePos x="0" y="0"/>
                <wp:positionH relativeFrom="column">
                  <wp:posOffset>2952750</wp:posOffset>
                </wp:positionH>
                <wp:positionV relativeFrom="paragraph">
                  <wp:posOffset>68580</wp:posOffset>
                </wp:positionV>
                <wp:extent cx="3095625" cy="1699260"/>
                <wp:effectExtent l="9525" t="5715" r="9525" b="952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5625" cy="1699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3706" w:rsidRDefault="001225F6" w:rsidP="00793706">
                            <w:r>
                              <w:t xml:space="preserve">Location of MV Stop- </w:t>
                            </w:r>
                            <w:r w:rsidR="009A6FAD">
                              <w:t xml:space="preserve">Officer </w:t>
                            </w:r>
                            <w:proofErr w:type="gramStart"/>
                            <w:r w:rsidR="009A6FAD">
                              <w:t>stops</w:t>
                            </w:r>
                            <w:proofErr w:type="gramEnd"/>
                            <w:r w:rsidR="009A6FAD">
                              <w:t xml:space="preserve"> vehicle on side street to avoid road with little shoulder and high traffic volume. </w:t>
                            </w:r>
                            <w:r w:rsidR="00450841">
                              <w:t>Officer position</w:t>
                            </w:r>
                            <w:r w:rsidR="009A6FAD">
                              <w:t>s</w:t>
                            </w:r>
                            <w:r w:rsidR="00450841">
                              <w:t xml:space="preserve"> patrol vehicle to maximize use of patrol vehicle as a shield</w:t>
                            </w:r>
                            <w:r w:rsidR="009A6FAD">
                              <w:t>.</w:t>
                            </w:r>
                            <w:r w:rsidR="00450841">
                              <w:t xml:space="preserve">  P</w:t>
                            </w:r>
                            <w:r w:rsidR="00B36536">
                              <w:t xml:space="preserve">atrol vehicle could be </w:t>
                            </w:r>
                            <w:r w:rsidR="00F518F4">
                              <w:t>use</w:t>
                            </w:r>
                            <w:r w:rsidR="00450841">
                              <w:t>d</w:t>
                            </w:r>
                            <w:r w:rsidR="00F518F4">
                              <w:t xml:space="preserve"> a</w:t>
                            </w:r>
                            <w:r w:rsidR="00450841">
                              <w:t>s</w:t>
                            </w:r>
                            <w:r w:rsidR="00F518F4">
                              <w:t xml:space="preserve"> cover</w:t>
                            </w:r>
                            <w:r w:rsidR="00C665B2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2.5pt;margin-top:5.4pt;width:243.75pt;height:133.8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">
                <v:textbox>
                  <w:txbxContent>
                    <w:p w:rsidR="00793706" w:rsidRDefault="001225F6" w:rsidP="00793706">
                      <w:r>
                        <w:t xml:space="preserve">Location of MV Stop- </w:t>
                      </w:r>
                      <w:r w:rsidR="009A6FAD">
                        <w:t xml:space="preserve">Officer </w:t>
                      </w:r>
                      <w:proofErr w:type="gramStart"/>
                      <w:r w:rsidR="009A6FAD">
                        <w:t>stops</w:t>
                      </w:r>
                      <w:proofErr w:type="gramEnd"/>
                      <w:r w:rsidR="009A6FAD">
                        <w:t xml:space="preserve"> vehicle on side street to avoid road with little shoulder and high traffic volume. </w:t>
                      </w:r>
                      <w:r w:rsidR="00450841">
                        <w:t>Officer position</w:t>
                      </w:r>
                      <w:r w:rsidR="009A6FAD">
                        <w:t>s</w:t>
                      </w:r>
                      <w:r w:rsidR="00450841">
                        <w:t xml:space="preserve"> patrol vehicle to maximize use of patrol vehicle as a shield</w:t>
                      </w:r>
                      <w:r w:rsidR="009A6FAD">
                        <w:t>.</w:t>
                      </w:r>
                      <w:r w:rsidR="00450841">
                        <w:t xml:space="preserve">  P</w:t>
                      </w:r>
                      <w:r w:rsidR="00B36536">
                        <w:t xml:space="preserve">atrol vehicle could be </w:t>
                      </w:r>
                      <w:r w:rsidR="00F518F4">
                        <w:t>use</w:t>
                      </w:r>
                      <w:r w:rsidR="00450841">
                        <w:t>d</w:t>
                      </w:r>
                      <w:r w:rsidR="00F518F4">
                        <w:t xml:space="preserve"> a</w:t>
                      </w:r>
                      <w:r w:rsidR="00450841">
                        <w:t>s</w:t>
                      </w:r>
                      <w:r w:rsidR="00F518F4">
                        <w:t xml:space="preserve"> cover</w:t>
                      </w:r>
                      <w:r w:rsidR="00C665B2"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inline distT="0" distB="0" distL="0" distR="0">
            <wp:extent cx="2943225" cy="1638300"/>
            <wp:effectExtent l="0" t="0" r="0" b="0"/>
            <wp:docPr id="3" name="Picture 3" descr="snapshot (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napshot (5)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0AB1" w:rsidRDefault="00A40AB1" w:rsidP="00AA5CEC"/>
    <w:p w:rsidR="00A40AB1" w:rsidRDefault="00A40AB1" w:rsidP="00AA5CEC"/>
    <w:p w:rsidR="00A40AB1" w:rsidRDefault="00A40AB1" w:rsidP="00AA5CEC"/>
    <w:p w:rsidR="00A40AB1" w:rsidRDefault="00137DDB" w:rsidP="00AA5CE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>
                <wp:simplePos x="0" y="0"/>
                <wp:positionH relativeFrom="column">
                  <wp:posOffset>3028950</wp:posOffset>
                </wp:positionH>
                <wp:positionV relativeFrom="paragraph">
                  <wp:posOffset>-2540</wp:posOffset>
                </wp:positionV>
                <wp:extent cx="3095625" cy="1299210"/>
                <wp:effectExtent l="9525" t="5080" r="9525" b="1016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5625" cy="1299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50841" w:rsidRDefault="00450841" w:rsidP="00450841">
                            <w:r>
                              <w:t xml:space="preserve">On final approach when a back-up officer is present, primary officer approaches driver’s side of stopped vehicle. This demonstrates the importance of </w:t>
                            </w:r>
                            <w:r w:rsidR="009A6FAD">
                              <w:t xml:space="preserve">proper </w:t>
                            </w:r>
                            <w:r>
                              <w:t>positioning of patrol vehicle</w:t>
                            </w:r>
                            <w:r w:rsidR="009A6FAD">
                              <w:t>, contact and back-up officer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238.5pt;margin-top:-.2pt;width:243.75pt;height:102.3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">
                <v:textbox>
                  <w:txbxContent>
                    <w:p w:rsidR="00450841" w:rsidRDefault="00450841" w:rsidP="00450841">
                      <w:r>
                        <w:t xml:space="preserve">On final approach when a back-up officer is present, primary officer approaches driver’s side of stopped vehicle. This demonstrates the importance of </w:t>
                      </w:r>
                      <w:r w:rsidR="009A6FAD">
                        <w:t xml:space="preserve">proper </w:t>
                      </w:r>
                      <w:r>
                        <w:t>positioning of patrol vehicle</w:t>
                      </w:r>
                      <w:r w:rsidR="009A6FAD">
                        <w:t>, contact and back-up officer</w:t>
                      </w:r>
                      <w: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inline distT="0" distB="0" distL="0" distR="0">
            <wp:extent cx="2962275" cy="1647825"/>
            <wp:effectExtent l="0" t="0" r="0" b="0"/>
            <wp:docPr id="4" name="Picture 4" descr="snapshot (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napshot (6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0AB1" w:rsidRDefault="00A40AB1" w:rsidP="00AA5CEC"/>
    <w:p w:rsidR="00F24055" w:rsidRDefault="00F24055" w:rsidP="00AA5CEC">
      <w:r>
        <w:tab/>
      </w:r>
      <w:r>
        <w:tab/>
      </w:r>
      <w:r>
        <w:tab/>
      </w:r>
    </w:p>
    <w:p w:rsidR="00807CD8" w:rsidRDefault="00EF5A07" w:rsidP="00AA5CEC">
      <w:r>
        <w:t>Description</w:t>
      </w:r>
      <w:r w:rsidR="00807CD8">
        <w:t xml:space="preserve"> of Task</w:t>
      </w:r>
    </w:p>
    <w:p w:rsidR="00FE4C4D" w:rsidRDefault="00FE4C4D" w:rsidP="00AA5CEC"/>
    <w:p w:rsidR="00FE4C4D" w:rsidRDefault="00FE4C4D" w:rsidP="00AA5CEC"/>
    <w:p w:rsidR="00450841" w:rsidRDefault="00397FEB" w:rsidP="00AA5CEC">
      <w:r>
        <w:t>On</w:t>
      </w:r>
      <w:r w:rsidR="00EF5A07">
        <w:t xml:space="preserve"> </w:t>
      </w:r>
      <w:r w:rsidR="009A6FAD">
        <w:t>October 25</w:t>
      </w:r>
      <w:r w:rsidR="00450841">
        <w:t xml:space="preserve"> </w:t>
      </w:r>
      <w:r w:rsidR="00EF5A07">
        <w:t xml:space="preserve">at </w:t>
      </w:r>
      <w:r w:rsidR="009A6FAD">
        <w:t>1255</w:t>
      </w:r>
      <w:r w:rsidR="00D82EDB">
        <w:t xml:space="preserve"> </w:t>
      </w:r>
      <w:r w:rsidR="0026105D">
        <w:t>hours</w:t>
      </w:r>
      <w:r w:rsidR="00EF5A07">
        <w:t xml:space="preserve">, </w:t>
      </w:r>
      <w:r w:rsidR="00992629">
        <w:t xml:space="preserve">the above </w:t>
      </w:r>
      <w:r w:rsidR="00FA521E">
        <w:t>Anytown</w:t>
      </w:r>
      <w:r w:rsidR="00D87D0A">
        <w:t xml:space="preserve"> </w:t>
      </w:r>
      <w:r w:rsidR="009A1F4B">
        <w:t>Police Officer was assigned to patrol duties</w:t>
      </w:r>
      <w:r w:rsidR="0026105D">
        <w:t xml:space="preserve"> in uniform and a marked patrol unit</w:t>
      </w:r>
      <w:r w:rsidR="009A1F4B">
        <w:t xml:space="preserve">. </w:t>
      </w:r>
      <w:r w:rsidR="00734FF9">
        <w:t xml:space="preserve">It was during the </w:t>
      </w:r>
      <w:r w:rsidR="00FA521E">
        <w:t>daytime</w:t>
      </w:r>
      <w:r w:rsidR="00734FF9">
        <w:t xml:space="preserve"> </w:t>
      </w:r>
      <w:r w:rsidR="00450841">
        <w:t xml:space="preserve">with </w:t>
      </w:r>
      <w:r w:rsidR="00FA521E">
        <w:t xml:space="preserve">the </w:t>
      </w:r>
      <w:r w:rsidR="00450841">
        <w:t>sun out and a dry roadway</w:t>
      </w:r>
      <w:r w:rsidR="00734FF9">
        <w:t xml:space="preserve">. </w:t>
      </w:r>
      <w:r w:rsidR="00FE4C4D">
        <w:t xml:space="preserve"> </w:t>
      </w:r>
      <w:r w:rsidR="00450841">
        <w:t>T</w:t>
      </w:r>
      <w:r w:rsidR="00D87D0A">
        <w:t xml:space="preserve">he police officer observed a motor vehicle violation. The officer </w:t>
      </w:r>
      <w:r w:rsidR="007A337C">
        <w:t xml:space="preserve">positioned his vehicle behind the suspect </w:t>
      </w:r>
      <w:r w:rsidR="00D87D0A">
        <w:t>and</w:t>
      </w:r>
      <w:r w:rsidR="00450841">
        <w:t xml:space="preserve"> </w:t>
      </w:r>
      <w:r w:rsidR="00D82EDB">
        <w:t>activat</w:t>
      </w:r>
      <w:r w:rsidR="00450841">
        <w:t xml:space="preserve">ed </w:t>
      </w:r>
      <w:r w:rsidR="00D82EDB">
        <w:t xml:space="preserve">the </w:t>
      </w:r>
      <w:r w:rsidR="00A736AE">
        <w:t xml:space="preserve">patrol vehicle’s emergency lights and flashers </w:t>
      </w:r>
      <w:r w:rsidR="004C08B3">
        <w:t xml:space="preserve">to </w:t>
      </w:r>
      <w:r w:rsidR="00D87D0A">
        <w:t xml:space="preserve">conduct a motor </w:t>
      </w:r>
      <w:r w:rsidR="0026105D">
        <w:t>stop</w:t>
      </w:r>
      <w:r w:rsidR="00D87D0A">
        <w:t xml:space="preserve"> for said violation.</w:t>
      </w:r>
      <w:r w:rsidR="0026105D">
        <w:t xml:space="preserve"> </w:t>
      </w:r>
      <w:r w:rsidR="00450841">
        <w:t xml:space="preserve">This portion of </w:t>
      </w:r>
      <w:r w:rsidR="009A6FAD">
        <w:t xml:space="preserve">the roadway </w:t>
      </w:r>
      <w:r w:rsidR="00450841">
        <w:t>has a narrow shoulder. The</w:t>
      </w:r>
      <w:r w:rsidR="0026105D">
        <w:t xml:space="preserve"> officer stopped the vehicle </w:t>
      </w:r>
      <w:r w:rsidR="00450841">
        <w:t xml:space="preserve">on </w:t>
      </w:r>
      <w:r w:rsidR="009A6FAD">
        <w:t>a side street, which has much less traffic.</w:t>
      </w:r>
      <w:r w:rsidR="00D82EDB">
        <w:t xml:space="preserve"> </w:t>
      </w:r>
      <w:r w:rsidR="00992629">
        <w:t xml:space="preserve">Once stopped, </w:t>
      </w:r>
      <w:r w:rsidR="00FC7116">
        <w:t xml:space="preserve">the </w:t>
      </w:r>
      <w:r w:rsidR="0026105D">
        <w:t xml:space="preserve">officer </w:t>
      </w:r>
      <w:r w:rsidR="00FC7116">
        <w:t>p</w:t>
      </w:r>
      <w:r w:rsidR="00C92E13">
        <w:t xml:space="preserve">ositioned his patrol vehicle in </w:t>
      </w:r>
      <w:r w:rsidR="004C08B3">
        <w:t xml:space="preserve">a </w:t>
      </w:r>
      <w:r w:rsidR="00FC7116">
        <w:t xml:space="preserve">manner </w:t>
      </w:r>
      <w:r w:rsidR="00C92E13">
        <w:t xml:space="preserve">to provide </w:t>
      </w:r>
      <w:r w:rsidR="00683F30">
        <w:t xml:space="preserve">protection from </w:t>
      </w:r>
      <w:r w:rsidR="00D82EDB">
        <w:t xml:space="preserve">any </w:t>
      </w:r>
      <w:r w:rsidR="00683F30">
        <w:t xml:space="preserve">traffic </w:t>
      </w:r>
      <w:r w:rsidR="00450841">
        <w:t>approaching from the rear</w:t>
      </w:r>
      <w:r w:rsidR="00B36536">
        <w:t>.</w:t>
      </w:r>
      <w:r w:rsidR="00C92E13">
        <w:t xml:space="preserve">  </w:t>
      </w:r>
      <w:r w:rsidR="00D82EDB">
        <w:t xml:space="preserve">Additionally, the patrol vehicle was positioned in </w:t>
      </w:r>
      <w:r w:rsidR="00FA521E">
        <w:t xml:space="preserve">a </w:t>
      </w:r>
      <w:r w:rsidR="00D82EDB">
        <w:t xml:space="preserve">manner so it could be used as cover if needed. </w:t>
      </w:r>
    </w:p>
    <w:p w:rsidR="00450841" w:rsidRDefault="00450841" w:rsidP="00450841">
      <w:r>
        <w:t xml:space="preserve">Officer’s initial approach </w:t>
      </w:r>
      <w:r w:rsidR="009A6FAD">
        <w:t xml:space="preserve">bladed to </w:t>
      </w:r>
      <w:r w:rsidR="00FA521E">
        <w:t xml:space="preserve">the </w:t>
      </w:r>
      <w:r w:rsidR="009A6FAD">
        <w:t>vehicle at B post</w:t>
      </w:r>
      <w:r>
        <w:t xml:space="preserve">. On </w:t>
      </w:r>
      <w:r w:rsidR="00FA521E">
        <w:t xml:space="preserve">the </w:t>
      </w:r>
      <w:r>
        <w:t xml:space="preserve">final approach when a </w:t>
      </w:r>
      <w:r w:rsidR="00FA521E">
        <w:t>backup</w:t>
      </w:r>
      <w:r>
        <w:t xml:space="preserve"> officer is present, </w:t>
      </w:r>
      <w:r w:rsidR="00FA521E">
        <w:t xml:space="preserve">a </w:t>
      </w:r>
      <w:r>
        <w:t xml:space="preserve">primary officer approaches </w:t>
      </w:r>
      <w:r w:rsidR="00FA521E">
        <w:t xml:space="preserve">the </w:t>
      </w:r>
      <w:r>
        <w:t xml:space="preserve">driver’s side of </w:t>
      </w:r>
      <w:r w:rsidR="00FA521E">
        <w:t xml:space="preserve">the </w:t>
      </w:r>
      <w:r>
        <w:t xml:space="preserve">stopped vehicle. This demonstrates the importance of the positioning of </w:t>
      </w:r>
      <w:r w:rsidR="00FA521E">
        <w:t xml:space="preserve">the </w:t>
      </w:r>
      <w:r>
        <w:t xml:space="preserve">patrol vehicle at </w:t>
      </w:r>
      <w:r w:rsidR="00FA521E">
        <w:t xml:space="preserve">the </w:t>
      </w:r>
      <w:r>
        <w:t xml:space="preserve">time of </w:t>
      </w:r>
      <w:r w:rsidR="00FA521E">
        <w:t xml:space="preserve">the </w:t>
      </w:r>
      <w:r>
        <w:t xml:space="preserve">stop. </w:t>
      </w:r>
    </w:p>
    <w:p w:rsidR="00807CD8" w:rsidRDefault="00807CD8" w:rsidP="00AA5CEC"/>
    <w:p w:rsidR="00807CD8" w:rsidRDefault="00807CD8" w:rsidP="00AA5CEC"/>
    <w:p w:rsidR="00D95619" w:rsidRDefault="0026105D" w:rsidP="006C226C">
      <w:r>
        <w:t>In Review of this</w:t>
      </w:r>
      <w:r w:rsidR="00FE4C4D">
        <w:t xml:space="preserve"> work site observation: </w:t>
      </w:r>
    </w:p>
    <w:p w:rsidR="00FE4C4D" w:rsidRDefault="00450841" w:rsidP="006C226C">
      <w:r>
        <w:t xml:space="preserve">The officer utilized </w:t>
      </w:r>
      <w:r w:rsidR="00FA521E">
        <w:t xml:space="preserve">the </w:t>
      </w:r>
      <w:r w:rsidR="009A6FAD">
        <w:t xml:space="preserve">proper position of </w:t>
      </w:r>
      <w:r w:rsidR="00FA521E">
        <w:t xml:space="preserve">the </w:t>
      </w:r>
      <w:r w:rsidR="009A6FAD">
        <w:t xml:space="preserve">patrol vehicle and self for safety and </w:t>
      </w:r>
      <w:r w:rsidR="00FA521E">
        <w:t xml:space="preserve">to </w:t>
      </w:r>
      <w:r w:rsidR="009A6FAD">
        <w:t xml:space="preserve">maintain </w:t>
      </w:r>
      <w:r>
        <w:t>a tactical advantage.  When there was more than one officer, the primary officer utilized the proper positioning of the patrol vehicle to make a safe approach to the driver’s side of the stopped vehicle.</w:t>
      </w:r>
    </w:p>
    <w:p w:rsidR="00D95619" w:rsidRDefault="00D95619" w:rsidP="006C226C"/>
    <w:p w:rsidR="00D95619" w:rsidRDefault="00D95619" w:rsidP="00D95619"/>
    <w:p w:rsidR="00D95619" w:rsidRDefault="00D95619" w:rsidP="00D95619">
      <w:r>
        <w:t>Recommendations:</w:t>
      </w:r>
    </w:p>
    <w:p w:rsidR="007A337C" w:rsidRDefault="007A337C" w:rsidP="00D95619">
      <w:r>
        <w:t>None</w:t>
      </w:r>
    </w:p>
    <w:sectPr w:rsidR="007A337C" w:rsidSect="00F518F4">
      <w:pgSz w:w="12240" w:h="15840"/>
      <w:pgMar w:top="576" w:right="1080" w:bottom="576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5F1F2C"/>
    <w:multiLevelType w:val="hybridMultilevel"/>
    <w:tmpl w:val="3DBCD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NTGxMDA2MzA0NjNS0lEKTi0uzszPAykwrAUA5NhYfywAAAA="/>
  </w:docVars>
  <w:rsids>
    <w:rsidRoot w:val="00AA5CEC"/>
    <w:rsid w:val="0001176E"/>
    <w:rsid w:val="000140A0"/>
    <w:rsid w:val="00077DAD"/>
    <w:rsid w:val="00080F0C"/>
    <w:rsid w:val="000C1E82"/>
    <w:rsid w:val="001225F6"/>
    <w:rsid w:val="00137DDB"/>
    <w:rsid w:val="0014500B"/>
    <w:rsid w:val="00166DE8"/>
    <w:rsid w:val="00175B9D"/>
    <w:rsid w:val="0017604B"/>
    <w:rsid w:val="00177057"/>
    <w:rsid w:val="00187DA1"/>
    <w:rsid w:val="001B39D7"/>
    <w:rsid w:val="00210F0E"/>
    <w:rsid w:val="00213D01"/>
    <w:rsid w:val="002323F5"/>
    <w:rsid w:val="002426E0"/>
    <w:rsid w:val="0026105D"/>
    <w:rsid w:val="00295E09"/>
    <w:rsid w:val="002A168D"/>
    <w:rsid w:val="002B5CED"/>
    <w:rsid w:val="002E666C"/>
    <w:rsid w:val="00383350"/>
    <w:rsid w:val="00397FEB"/>
    <w:rsid w:val="003A3B81"/>
    <w:rsid w:val="003A79FE"/>
    <w:rsid w:val="003C2343"/>
    <w:rsid w:val="003F1E5C"/>
    <w:rsid w:val="00407F32"/>
    <w:rsid w:val="00450841"/>
    <w:rsid w:val="00485F15"/>
    <w:rsid w:val="004C08B3"/>
    <w:rsid w:val="004D510F"/>
    <w:rsid w:val="005353FF"/>
    <w:rsid w:val="00573732"/>
    <w:rsid w:val="00683F30"/>
    <w:rsid w:val="00693F0C"/>
    <w:rsid w:val="006B26F3"/>
    <w:rsid w:val="006C226C"/>
    <w:rsid w:val="007039D2"/>
    <w:rsid w:val="00703B10"/>
    <w:rsid w:val="00722432"/>
    <w:rsid w:val="00734FF9"/>
    <w:rsid w:val="00767307"/>
    <w:rsid w:val="00793706"/>
    <w:rsid w:val="007A337C"/>
    <w:rsid w:val="007A7700"/>
    <w:rsid w:val="00807CD8"/>
    <w:rsid w:val="00814AA0"/>
    <w:rsid w:val="0083539C"/>
    <w:rsid w:val="008C4546"/>
    <w:rsid w:val="008D5391"/>
    <w:rsid w:val="00907F81"/>
    <w:rsid w:val="00933B36"/>
    <w:rsid w:val="00975DD1"/>
    <w:rsid w:val="00986647"/>
    <w:rsid w:val="009920D8"/>
    <w:rsid w:val="00992629"/>
    <w:rsid w:val="009A1F4B"/>
    <w:rsid w:val="009A6FAD"/>
    <w:rsid w:val="009B7001"/>
    <w:rsid w:val="009C46B8"/>
    <w:rsid w:val="009D3CC3"/>
    <w:rsid w:val="00A0273F"/>
    <w:rsid w:val="00A27B47"/>
    <w:rsid w:val="00A372A1"/>
    <w:rsid w:val="00A40AB1"/>
    <w:rsid w:val="00A736AE"/>
    <w:rsid w:val="00A95487"/>
    <w:rsid w:val="00A95FBD"/>
    <w:rsid w:val="00AA2228"/>
    <w:rsid w:val="00AA5CEC"/>
    <w:rsid w:val="00B339F4"/>
    <w:rsid w:val="00B36536"/>
    <w:rsid w:val="00B44550"/>
    <w:rsid w:val="00BB7ABA"/>
    <w:rsid w:val="00BD0A69"/>
    <w:rsid w:val="00C0142A"/>
    <w:rsid w:val="00C07B5C"/>
    <w:rsid w:val="00C43B10"/>
    <w:rsid w:val="00C665B2"/>
    <w:rsid w:val="00C82B66"/>
    <w:rsid w:val="00C9265C"/>
    <w:rsid w:val="00C92E13"/>
    <w:rsid w:val="00CD568C"/>
    <w:rsid w:val="00D12634"/>
    <w:rsid w:val="00D27B9B"/>
    <w:rsid w:val="00D31236"/>
    <w:rsid w:val="00D82EDB"/>
    <w:rsid w:val="00D87D0A"/>
    <w:rsid w:val="00D95619"/>
    <w:rsid w:val="00D96CD1"/>
    <w:rsid w:val="00DE3743"/>
    <w:rsid w:val="00E86CC5"/>
    <w:rsid w:val="00EA33BE"/>
    <w:rsid w:val="00EA61E5"/>
    <w:rsid w:val="00EC4E8C"/>
    <w:rsid w:val="00EF4461"/>
    <w:rsid w:val="00EF5A07"/>
    <w:rsid w:val="00F24055"/>
    <w:rsid w:val="00F50A7A"/>
    <w:rsid w:val="00F518F4"/>
    <w:rsid w:val="00F70FC7"/>
    <w:rsid w:val="00F90C8D"/>
    <w:rsid w:val="00FA521E"/>
    <w:rsid w:val="00FC7116"/>
    <w:rsid w:val="00FE4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607B6FEB-B0AA-453C-8E09-2D2D7451A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AA5C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B5C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B5CE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5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Site Observation</vt:lpstr>
    </vt:vector>
  </TitlesOfParts>
  <Company>Delanco Police Department</Company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Site Observation</dc:title>
  <dc:subject/>
  <dc:creator>c09desa</dc:creator>
  <cp:keywords/>
  <dc:description/>
  <cp:lastModifiedBy>Megan Matro</cp:lastModifiedBy>
  <cp:revision>2</cp:revision>
  <cp:lastPrinted>2021-10-27T18:42:00Z</cp:lastPrinted>
  <dcterms:created xsi:type="dcterms:W3CDTF">2022-03-31T18:25:00Z</dcterms:created>
  <dcterms:modified xsi:type="dcterms:W3CDTF">2022-03-31T18:25:00Z</dcterms:modified>
</cp:coreProperties>
</file>